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027189" w14:textId="77777777" w:rsidR="007E2D9A" w:rsidRDefault="007E2D9A" w:rsidP="007E2D9A">
      <w:r w:rsidRPr="00213E7C">
        <w:rPr>
          <w:noProof/>
        </w:rPr>
        <w:drawing>
          <wp:inline distT="0" distB="0" distL="0" distR="0" wp14:anchorId="7F93CB84" wp14:editId="63F376E5">
            <wp:extent cx="749115" cy="890081"/>
            <wp:effectExtent l="0" t="0" r="0" b="5715"/>
            <wp:docPr id="1" name="Picture 1" descr="D:\7. personal information\huangYing\3030030188_meitu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7. personal information\huangYing\3030030188_meitu_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563" cy="912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8101F" w14:textId="67F7A487" w:rsidR="004858ED" w:rsidRDefault="007E2D9A" w:rsidP="007E2D9A">
      <w:pPr>
        <w:jc w:val="both"/>
      </w:pPr>
      <w:r>
        <w:rPr>
          <w:rFonts w:hint="eastAsia"/>
        </w:rPr>
        <w:t>Dr</w:t>
      </w:r>
      <w:r>
        <w:t xml:space="preserve"> </w:t>
      </w:r>
      <w:r>
        <w:rPr>
          <w:rFonts w:hint="eastAsia"/>
        </w:rPr>
        <w:t>Ying</w:t>
      </w:r>
      <w:r>
        <w:t xml:space="preserve"> Huang received the B. Eng. Degree in electrical engineering from the Wuhan University, Wuhan, China, in 2013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and</w:t>
      </w:r>
      <w:r>
        <w:t xml:space="preserve"> the Ph. D. degree in electrical and electronic engineering from the University of the Hong Kong, Hong Kong, in 2018. From March 2014 to August 2014, she was a research assistant in Department of Electrical and Electronic Engineering from the University of Hong Kong, Hong Kong. She is currently a post-doctoral fellow in Department of Electrical and Electronic Engineering, the University of Hong Kong. Her current research interests include switched-capacitor converter, resonant converter, </w:t>
      </w:r>
      <w:r>
        <w:rPr>
          <w:rFonts w:hint="eastAsia"/>
        </w:rPr>
        <w:t>wireless</w:t>
      </w:r>
      <w:r>
        <w:t xml:space="preserve"> </w:t>
      </w:r>
      <w:r>
        <w:rPr>
          <w:rFonts w:hint="eastAsia"/>
        </w:rPr>
        <w:t>power</w:t>
      </w:r>
      <w:r>
        <w:t xml:space="preserve"> </w:t>
      </w:r>
      <w:r>
        <w:rPr>
          <w:rFonts w:hint="eastAsia"/>
        </w:rPr>
        <w:t>transfer</w:t>
      </w:r>
      <w:r>
        <w:t xml:space="preserve"> </w:t>
      </w:r>
      <w:r>
        <w:rPr>
          <w:rFonts w:hint="eastAsia"/>
        </w:rPr>
        <w:t>system</w:t>
      </w:r>
      <w:r>
        <w:t xml:space="preserve">, and renewable energy applications. She is the recipient of the best paper award </w:t>
      </w:r>
      <w:r w:rsidRPr="00EA03EF">
        <w:t>at the 8th Annual IEEE</w:t>
      </w:r>
      <w:r>
        <w:t xml:space="preserve"> </w:t>
      </w:r>
      <w:r w:rsidRPr="00EA03EF">
        <w:t>Energy Conversion Congress &amp; Expo (IEEE ECCE 2016)</w:t>
      </w:r>
      <w:r>
        <w:t>.</w:t>
      </w:r>
    </w:p>
    <w:sectPr w:rsidR="004858E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5C29DA" w14:textId="77777777" w:rsidR="005B1F22" w:rsidRDefault="005B1F22" w:rsidP="00EC3679">
      <w:pPr>
        <w:spacing w:after="0" w:line="240" w:lineRule="auto"/>
      </w:pPr>
      <w:r>
        <w:separator/>
      </w:r>
    </w:p>
  </w:endnote>
  <w:endnote w:type="continuationSeparator" w:id="0">
    <w:p w14:paraId="096F9306" w14:textId="77777777" w:rsidR="005B1F22" w:rsidRDefault="005B1F22" w:rsidP="00EC36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932E5A" w14:textId="77777777" w:rsidR="005B1F22" w:rsidRDefault="005B1F22" w:rsidP="00EC3679">
      <w:pPr>
        <w:spacing w:after="0" w:line="240" w:lineRule="auto"/>
      </w:pPr>
      <w:r>
        <w:separator/>
      </w:r>
    </w:p>
  </w:footnote>
  <w:footnote w:type="continuationSeparator" w:id="0">
    <w:p w14:paraId="5433580B" w14:textId="77777777" w:rsidR="005B1F22" w:rsidRDefault="005B1F22" w:rsidP="00EC367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0MjM2NTe0MDI3MjBW0lEKTi0uzszPAykwrAUAD9mJgywAAAA="/>
  </w:docVars>
  <w:rsids>
    <w:rsidRoot w:val="006E5D29"/>
    <w:rsid w:val="004D53C4"/>
    <w:rsid w:val="005B1F22"/>
    <w:rsid w:val="006E5D29"/>
    <w:rsid w:val="007C6571"/>
    <w:rsid w:val="007E2D9A"/>
    <w:rsid w:val="00B703D8"/>
    <w:rsid w:val="00E17E51"/>
    <w:rsid w:val="00EC3679"/>
    <w:rsid w:val="00EF65FB"/>
    <w:rsid w:val="00F20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5AF729"/>
  <w15:chartTrackingRefBased/>
  <w15:docId w15:val="{66A4A96B-DFDE-45F8-A9E1-61C3DF94D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2D9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C367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C367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C367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C367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9</Words>
  <Characters>684</Characters>
  <Application>Microsoft Office Word</Application>
  <DocSecurity>0</DocSecurity>
  <Lines>5</Lines>
  <Paragraphs>1</Paragraphs>
  <ScaleCrop>false</ScaleCrop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g Huang</dc:creator>
  <cp:keywords/>
  <dc:description/>
  <cp:lastModifiedBy>cacaloto</cp:lastModifiedBy>
  <cp:revision>4</cp:revision>
  <dcterms:created xsi:type="dcterms:W3CDTF">2020-11-29T12:25:00Z</dcterms:created>
  <dcterms:modified xsi:type="dcterms:W3CDTF">2020-12-04T12:58:00Z</dcterms:modified>
</cp:coreProperties>
</file>